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90082" w14:textId="1928F1E8" w:rsidR="007528AE" w:rsidRDefault="007C5ED1" w:rsidP="007C5ED1">
      <w:pPr>
        <w:jc w:val="center"/>
        <w:rPr>
          <w:sz w:val="52"/>
          <w:szCs w:val="52"/>
        </w:rPr>
      </w:pPr>
      <w:r w:rsidRPr="007C5ED1">
        <w:rPr>
          <w:sz w:val="52"/>
          <w:szCs w:val="52"/>
        </w:rPr>
        <w:t>Requirement Document</w:t>
      </w:r>
      <w:r>
        <w:rPr>
          <w:sz w:val="52"/>
          <w:szCs w:val="52"/>
        </w:rPr>
        <w:t xml:space="preserve"> </w:t>
      </w:r>
      <w:r>
        <w:rPr>
          <w:rFonts w:hint="eastAsia"/>
          <w:sz w:val="52"/>
          <w:szCs w:val="52"/>
        </w:rPr>
        <w:t>of</w:t>
      </w:r>
      <w:r>
        <w:rPr>
          <w:sz w:val="52"/>
          <w:szCs w:val="52"/>
        </w:rPr>
        <w:t xml:space="preserve"> Group 86</w:t>
      </w:r>
    </w:p>
    <w:p w14:paraId="52D51757" w14:textId="26A38BCB" w:rsidR="007C5ED1" w:rsidRPr="00760729" w:rsidRDefault="007C5ED1" w:rsidP="00760729">
      <w:pPr>
        <w:spacing w:line="400" w:lineRule="exact"/>
        <w:ind w:rightChars="-162" w:right="-340"/>
        <w:jc w:val="left"/>
        <w:rPr>
          <w:sz w:val="24"/>
          <w:szCs w:val="24"/>
        </w:rPr>
      </w:pPr>
      <w:r w:rsidRPr="00760729">
        <w:rPr>
          <w:sz w:val="24"/>
          <w:szCs w:val="24"/>
        </w:rPr>
        <w:t>Teammate1: Lei Hu</w:t>
      </w:r>
      <w:r w:rsidR="00594CEA">
        <w:rPr>
          <w:sz w:val="24"/>
          <w:szCs w:val="24"/>
        </w:rPr>
        <w:tab/>
      </w:r>
      <w:r w:rsidR="00594CEA" w:rsidRPr="00594CEA">
        <w:rPr>
          <w:sz w:val="24"/>
          <w:szCs w:val="24"/>
        </w:rPr>
        <w:t>1226730260</w:t>
      </w:r>
      <w:r w:rsidR="00594CEA">
        <w:rPr>
          <w:sz w:val="24"/>
          <w:szCs w:val="24"/>
        </w:rPr>
        <w:tab/>
        <w:t>50%</w:t>
      </w:r>
    </w:p>
    <w:p w14:paraId="67543E21" w14:textId="6E97E596" w:rsidR="007C5ED1" w:rsidRPr="00760729" w:rsidRDefault="007C5ED1" w:rsidP="00760729">
      <w:pPr>
        <w:spacing w:line="400" w:lineRule="exact"/>
        <w:ind w:rightChars="-27" w:right="-57"/>
        <w:jc w:val="left"/>
        <w:rPr>
          <w:sz w:val="24"/>
          <w:szCs w:val="24"/>
        </w:rPr>
      </w:pPr>
      <w:r w:rsidRPr="00760729">
        <w:rPr>
          <w:sz w:val="24"/>
          <w:szCs w:val="24"/>
        </w:rPr>
        <w:t>Teammate1:</w:t>
      </w:r>
      <w:r w:rsidRPr="00760729">
        <w:rPr>
          <w:sz w:val="20"/>
          <w:szCs w:val="21"/>
        </w:rPr>
        <w:t xml:space="preserve"> </w:t>
      </w:r>
      <w:r w:rsidRPr="00760729">
        <w:rPr>
          <w:sz w:val="24"/>
          <w:szCs w:val="24"/>
        </w:rPr>
        <w:t>Shore Wang</w:t>
      </w:r>
      <w:r w:rsidR="00594CEA">
        <w:rPr>
          <w:sz w:val="24"/>
          <w:szCs w:val="24"/>
        </w:rPr>
        <w:tab/>
      </w:r>
      <w:r w:rsidR="00594CEA" w:rsidRPr="00594CEA">
        <w:rPr>
          <w:sz w:val="24"/>
          <w:szCs w:val="24"/>
        </w:rPr>
        <w:t>1223586936</w:t>
      </w:r>
      <w:r w:rsidR="00594CEA">
        <w:rPr>
          <w:sz w:val="24"/>
          <w:szCs w:val="24"/>
        </w:rPr>
        <w:tab/>
        <w:t>50%</w:t>
      </w:r>
    </w:p>
    <w:p w14:paraId="677BC4F4" w14:textId="77777777" w:rsidR="00B53F1F" w:rsidRDefault="00B53F1F" w:rsidP="00760729">
      <w:pPr>
        <w:spacing w:line="400" w:lineRule="exact"/>
        <w:jc w:val="left"/>
        <w:rPr>
          <w:b/>
          <w:bCs/>
          <w:sz w:val="24"/>
          <w:szCs w:val="24"/>
        </w:rPr>
      </w:pPr>
    </w:p>
    <w:p w14:paraId="2E2B40CC" w14:textId="166B3DDB" w:rsidR="00B53F1F" w:rsidRDefault="00B53F1F" w:rsidP="00760729">
      <w:pPr>
        <w:spacing w:line="400" w:lineRule="exact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1.1</w:t>
      </w:r>
    </w:p>
    <w:p w14:paraId="1809D915" w14:textId="0B40E615" w:rsidR="00760729" w:rsidRPr="00760729" w:rsidRDefault="00760729" w:rsidP="00760729">
      <w:pPr>
        <w:spacing w:line="400" w:lineRule="exact"/>
        <w:jc w:val="left"/>
        <w:rPr>
          <w:b/>
          <w:bCs/>
          <w:sz w:val="24"/>
          <w:szCs w:val="24"/>
        </w:rPr>
      </w:pPr>
      <w:r w:rsidRPr="00760729">
        <w:rPr>
          <w:b/>
          <w:bCs/>
          <w:sz w:val="24"/>
          <w:szCs w:val="24"/>
        </w:rPr>
        <w:t>Project Description</w:t>
      </w:r>
      <w:r w:rsidR="008D4E32">
        <w:rPr>
          <w:b/>
          <w:bCs/>
          <w:sz w:val="24"/>
          <w:szCs w:val="24"/>
        </w:rPr>
        <w:t xml:space="preserve"> and Idea</w:t>
      </w:r>
    </w:p>
    <w:p w14:paraId="573954DA" w14:textId="02F0AA63" w:rsidR="008D4E32" w:rsidRDefault="00B53F1F" w:rsidP="00E32F3F">
      <w:pPr>
        <w:spacing w:line="360" w:lineRule="exact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SOC system we planned to develop is </w:t>
      </w:r>
      <w:r w:rsidR="008D4E32">
        <w:rPr>
          <w:sz w:val="24"/>
          <w:szCs w:val="24"/>
        </w:rPr>
        <w:t>an online ordering system to help people book seat</w:t>
      </w:r>
      <w:r w:rsidR="00656030">
        <w:rPr>
          <w:sz w:val="24"/>
          <w:szCs w:val="24"/>
        </w:rPr>
        <w:t>s</w:t>
      </w:r>
      <w:r w:rsidR="008D4E32">
        <w:rPr>
          <w:sz w:val="24"/>
          <w:szCs w:val="24"/>
        </w:rPr>
        <w:t xml:space="preserve"> or order online </w:t>
      </w:r>
      <w:r w:rsidR="00656030">
        <w:rPr>
          <w:sz w:val="24"/>
          <w:szCs w:val="24"/>
        </w:rPr>
        <w:t>at</w:t>
      </w:r>
      <w:r w:rsidR="008D4E32">
        <w:rPr>
          <w:sz w:val="24"/>
          <w:szCs w:val="24"/>
        </w:rPr>
        <w:t xml:space="preserve"> some store</w:t>
      </w:r>
      <w:r w:rsidR="00656030">
        <w:rPr>
          <w:sz w:val="24"/>
          <w:szCs w:val="24"/>
        </w:rPr>
        <w:t>s</w:t>
      </w:r>
      <w:r w:rsidR="008D4E32">
        <w:rPr>
          <w:sz w:val="24"/>
          <w:szCs w:val="24"/>
        </w:rPr>
        <w:t>. In fu</w:t>
      </w:r>
      <w:r w:rsidR="008D4E32">
        <w:rPr>
          <w:rFonts w:hint="eastAsia"/>
          <w:sz w:val="24"/>
          <w:szCs w:val="24"/>
        </w:rPr>
        <w:t>rther</w:t>
      </w:r>
      <w:r w:rsidR="008D4E32">
        <w:rPr>
          <w:sz w:val="24"/>
          <w:szCs w:val="24"/>
        </w:rPr>
        <w:t>, we may provide some advanced functions like online delivering service by taking advantage of SOA’s scalability to extend the function easily.</w:t>
      </w:r>
    </w:p>
    <w:p w14:paraId="4CD9BE4A" w14:textId="6B752B6C" w:rsidR="00760729" w:rsidRPr="00760729" w:rsidRDefault="008D4E32" w:rsidP="00E32F3F">
      <w:pPr>
        <w:spacing w:line="360" w:lineRule="exact"/>
        <w:jc w:val="left"/>
        <w:rPr>
          <w:sz w:val="24"/>
          <w:szCs w:val="24"/>
        </w:rPr>
      </w:pPr>
      <w:r>
        <w:rPr>
          <w:sz w:val="24"/>
          <w:szCs w:val="24"/>
        </w:rPr>
        <w:t>A glance looks at our services:</w:t>
      </w:r>
      <w:r w:rsidR="00760729" w:rsidRPr="00760729">
        <w:rPr>
          <w:sz w:val="24"/>
          <w:szCs w:val="24"/>
        </w:rPr>
        <w:t xml:space="preserve"> </w:t>
      </w:r>
    </w:p>
    <w:p w14:paraId="3F8FA0DC" w14:textId="4E5B0A7C" w:rsidR="008D4E32" w:rsidRPr="008D4E32" w:rsidRDefault="008D4E32" w:rsidP="00E32F3F">
      <w:pPr>
        <w:pStyle w:val="a3"/>
        <w:numPr>
          <w:ilvl w:val="0"/>
          <w:numId w:val="1"/>
        </w:numPr>
        <w:spacing w:line="360" w:lineRule="exact"/>
        <w:ind w:firstLineChars="0"/>
        <w:jc w:val="left"/>
        <w:rPr>
          <w:sz w:val="24"/>
          <w:szCs w:val="24"/>
        </w:rPr>
      </w:pPr>
      <w:r>
        <w:rPr>
          <w:rFonts w:ascii="Arial" w:hAnsi="Arial" w:cs="Arial"/>
          <w:color w:val="000000"/>
          <w:sz w:val="22"/>
        </w:rPr>
        <w:t>Reservation System matters, especially when you go to an upscale restaurant, so we provide it.</w:t>
      </w:r>
    </w:p>
    <w:p w14:paraId="12F3E853" w14:textId="7DC90C85" w:rsidR="00656030" w:rsidRDefault="008D4E32" w:rsidP="00656030">
      <w:pPr>
        <w:pStyle w:val="a3"/>
        <w:numPr>
          <w:ilvl w:val="0"/>
          <w:numId w:val="1"/>
        </w:numPr>
        <w:spacing w:line="360" w:lineRule="exact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Providing the whole information </w:t>
      </w:r>
      <w:r w:rsidR="00656030">
        <w:rPr>
          <w:sz w:val="24"/>
          <w:szCs w:val="24"/>
        </w:rPr>
        <w:t xml:space="preserve">about the </w:t>
      </w:r>
      <w:proofErr w:type="gramStart"/>
      <w:r w:rsidR="00656030">
        <w:rPr>
          <w:sz w:val="24"/>
          <w:szCs w:val="24"/>
        </w:rPr>
        <w:t>store</w:t>
      </w:r>
      <w:r w:rsidR="007F63D6">
        <w:rPr>
          <w:sz w:val="24"/>
          <w:szCs w:val="24"/>
        </w:rPr>
        <w:t>(</w:t>
      </w:r>
      <w:proofErr w:type="gramEnd"/>
      <w:r w:rsidR="007F63D6">
        <w:rPr>
          <w:sz w:val="24"/>
          <w:szCs w:val="24"/>
        </w:rPr>
        <w:t>The store can be virtual or in-person)</w:t>
      </w:r>
      <w:r w:rsidR="00656030">
        <w:rPr>
          <w:sz w:val="24"/>
          <w:szCs w:val="24"/>
        </w:rPr>
        <w:t xml:space="preserve"> when searching in different filter ways (Tags, Price, Location, </w:t>
      </w:r>
      <w:proofErr w:type="spellStart"/>
      <w:r w:rsidR="00656030">
        <w:rPr>
          <w:sz w:val="24"/>
          <w:szCs w:val="24"/>
        </w:rPr>
        <w:t>etc</w:t>
      </w:r>
      <w:proofErr w:type="spellEnd"/>
      <w:r w:rsidR="00656030">
        <w:rPr>
          <w:sz w:val="24"/>
          <w:szCs w:val="24"/>
        </w:rPr>
        <w:t>). Further, users can order things from every store if they are in stock.</w:t>
      </w:r>
    </w:p>
    <w:p w14:paraId="3A701E7A" w14:textId="37E2CD8A" w:rsidR="008D4E32" w:rsidRPr="00656030" w:rsidRDefault="00656030" w:rsidP="00656030">
      <w:pPr>
        <w:pStyle w:val="a3"/>
        <w:numPr>
          <w:ilvl w:val="0"/>
          <w:numId w:val="1"/>
        </w:numPr>
        <w:spacing w:line="360" w:lineRule="exact"/>
        <w:ind w:firstLineChars="0"/>
        <w:jc w:val="left"/>
        <w:rPr>
          <w:sz w:val="24"/>
          <w:szCs w:val="24"/>
        </w:rPr>
      </w:pPr>
      <w:r w:rsidRPr="00656030">
        <w:rPr>
          <w:sz w:val="24"/>
          <w:szCs w:val="24"/>
        </w:rPr>
        <w:t>And we collect that information from the Internet to help users to choose and analyze data to show the top words that appear most frequently in the reviews.</w:t>
      </w:r>
    </w:p>
    <w:p w14:paraId="7526FF3C" w14:textId="741AA6FE" w:rsidR="008D4E32" w:rsidRDefault="008D4E32" w:rsidP="008D4E32">
      <w:pPr>
        <w:pStyle w:val="a3"/>
        <w:spacing w:line="360" w:lineRule="exact"/>
        <w:ind w:left="360" w:firstLineChars="0" w:firstLine="0"/>
        <w:jc w:val="left"/>
        <w:rPr>
          <w:sz w:val="24"/>
          <w:szCs w:val="24"/>
        </w:rPr>
      </w:pPr>
    </w:p>
    <w:p w14:paraId="3D854467" w14:textId="3C9DED13" w:rsidR="008D4E32" w:rsidRDefault="008D4E32" w:rsidP="008D4E32">
      <w:pPr>
        <w:pStyle w:val="a3"/>
        <w:spacing w:line="360" w:lineRule="exact"/>
        <w:ind w:left="360" w:firstLineChars="0" w:firstLine="0"/>
        <w:jc w:val="left"/>
        <w:rPr>
          <w:sz w:val="24"/>
          <w:szCs w:val="24"/>
        </w:rPr>
      </w:pPr>
    </w:p>
    <w:p w14:paraId="00211219" w14:textId="6FE55F1A" w:rsidR="008D4E32" w:rsidRPr="00656030" w:rsidRDefault="008D4E32" w:rsidP="00594CEA">
      <w:pPr>
        <w:pStyle w:val="a3"/>
        <w:spacing w:line="360" w:lineRule="exact"/>
        <w:ind w:firstLineChars="0" w:firstLine="0"/>
        <w:jc w:val="left"/>
        <w:rPr>
          <w:b/>
          <w:bCs/>
          <w:sz w:val="24"/>
          <w:szCs w:val="24"/>
        </w:rPr>
      </w:pPr>
      <w:r w:rsidRPr="00656030">
        <w:rPr>
          <w:b/>
          <w:bCs/>
          <w:sz w:val="24"/>
          <w:szCs w:val="24"/>
        </w:rPr>
        <w:t>Q1.2:</w:t>
      </w:r>
    </w:p>
    <w:p w14:paraId="54CE420F" w14:textId="2F9D8477" w:rsidR="00760729" w:rsidRDefault="00E32F3F" w:rsidP="0076072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E32F3F">
        <w:rPr>
          <w:noProof/>
        </w:rPr>
        <w:lastRenderedPageBreak/>
        <w:drawing>
          <wp:inline distT="0" distB="0" distL="0" distR="0" wp14:anchorId="4AE81223" wp14:editId="148B1239">
            <wp:extent cx="5274310" cy="2854325"/>
            <wp:effectExtent l="0" t="0" r="2540" b="3175"/>
            <wp:docPr id="4" name="图片 4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片包含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2F3F">
        <w:rPr>
          <w:rFonts w:ascii="宋体" w:eastAsia="宋体" w:hAnsi="宋体" w:cs="宋体" w:hint="eastAsia"/>
          <w:noProof/>
          <w:kern w:val="0"/>
          <w:sz w:val="24"/>
          <w:szCs w:val="24"/>
        </w:rPr>
        <w:drawing>
          <wp:inline distT="0" distB="0" distL="0" distR="0" wp14:anchorId="3F431113" wp14:editId="2ABE2B25">
            <wp:extent cx="5274310" cy="2084705"/>
            <wp:effectExtent l="0" t="0" r="2540" b="0"/>
            <wp:docPr id="5" name="图片 5" descr="图形用户界面,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形用户界面,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F94D5" w14:textId="2A2D93C9" w:rsidR="00656030" w:rsidRDefault="00656030" w:rsidP="0076072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318B48C8" w14:textId="4773F46D" w:rsidR="00656030" w:rsidRDefault="00656030" w:rsidP="0076072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FD68E67" w14:textId="61B7002B" w:rsidR="007F63D6" w:rsidRDefault="00656030" w:rsidP="0076072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/>
          <w:kern w:val="0"/>
          <w:sz w:val="24"/>
          <w:szCs w:val="24"/>
        </w:rPr>
        <w:t>Q1.3</w:t>
      </w:r>
      <w:r w:rsidR="00AF3277">
        <w:rPr>
          <w:rFonts w:ascii="宋体" w:eastAsia="宋体" w:hAnsi="宋体" w:cs="宋体"/>
          <w:kern w:val="0"/>
          <w:sz w:val="24"/>
          <w:szCs w:val="24"/>
        </w:rPr>
        <w:tab/>
      </w:r>
      <w:r w:rsidR="00AF3277" w:rsidRPr="00AF3277">
        <w:rPr>
          <w:rFonts w:ascii="宋体" w:eastAsia="宋体" w:hAnsi="宋体" w:cs="宋体"/>
          <w:kern w:val="0"/>
          <w:sz w:val="24"/>
          <w:szCs w:val="24"/>
        </w:rPr>
        <w:t>service directory</w:t>
      </w:r>
    </w:p>
    <w:tbl>
      <w:tblPr>
        <w:tblW w:w="11098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1058"/>
        <w:gridCol w:w="3054"/>
        <w:gridCol w:w="675"/>
        <w:gridCol w:w="22"/>
        <w:gridCol w:w="2098"/>
        <w:gridCol w:w="22"/>
        <w:gridCol w:w="4147"/>
        <w:gridCol w:w="22"/>
      </w:tblGrid>
      <w:tr w:rsidR="00D738F8" w:rsidRPr="00D738F8" w14:paraId="67385829" w14:textId="77777777" w:rsidTr="00D738F8">
        <w:trPr>
          <w:trHeight w:val="285"/>
        </w:trPr>
        <w:tc>
          <w:tcPr>
            <w:tcW w:w="1109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BA05" w14:textId="77777777" w:rsidR="00D738F8" w:rsidRPr="00D738F8" w:rsidRDefault="00D738F8" w:rsidP="00D738F8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rvice Directory</w:t>
            </w:r>
          </w:p>
        </w:tc>
      </w:tr>
      <w:tr w:rsidR="00D738F8" w:rsidRPr="00D738F8" w14:paraId="6C40943D" w14:textId="77777777" w:rsidTr="00D738F8">
        <w:trPr>
          <w:trHeight w:val="285"/>
        </w:trPr>
        <w:tc>
          <w:tcPr>
            <w:tcW w:w="48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10F5" w14:textId="77777777" w:rsidR="00D738F8" w:rsidRPr="00D738F8" w:rsidRDefault="00D738F8" w:rsidP="00D738F8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his service directory will be deployed at this address*: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66EB5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D837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　</w:t>
            </w:r>
          </w:p>
        </w:tc>
      </w:tr>
      <w:tr w:rsidR="00D738F8" w:rsidRPr="00D738F8" w14:paraId="037F43CF" w14:textId="77777777" w:rsidTr="00D738F8">
        <w:trPr>
          <w:trHeight w:val="285"/>
        </w:trPr>
        <w:tc>
          <w:tcPr>
            <w:tcW w:w="48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3D556" w14:textId="77777777" w:rsidR="00D738F8" w:rsidRPr="00D738F8" w:rsidRDefault="00D738F8" w:rsidP="00D738F8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eam name/Number: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BEA61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Ziyang Wang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B768A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 Hu</w:t>
            </w:r>
          </w:p>
        </w:tc>
      </w:tr>
      <w:tr w:rsidR="00D738F8" w:rsidRPr="00D738F8" w14:paraId="2F850722" w14:textId="77777777" w:rsidTr="00D738F8">
        <w:trPr>
          <w:gridAfter w:val="1"/>
          <w:wAfter w:w="22" w:type="dxa"/>
          <w:trHeight w:val="570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590E1A" w14:textId="3A6624BD" w:rsidR="00D738F8" w:rsidRPr="00D738F8" w:rsidRDefault="00D738F8" w:rsidP="00D738F8">
            <w:pPr>
              <w:widowControl/>
              <w:jc w:val="center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Provide</w:t>
            </w:r>
            <w:r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r</w:t>
            </w:r>
            <w:r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name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ED43D" w14:textId="77777777" w:rsidR="00D738F8" w:rsidRPr="00D738F8" w:rsidRDefault="00D738F8" w:rsidP="00D738F8">
            <w:pPr>
              <w:widowControl/>
              <w:jc w:val="center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Service name, with input</w:t>
            </w:r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br/>
              <w:t xml:space="preserve"> and output types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0E500" w14:textId="77777777" w:rsidR="00D738F8" w:rsidRPr="00D738F8" w:rsidRDefault="00D738F8" w:rsidP="00D738F8">
            <w:pPr>
              <w:widowControl/>
              <w:jc w:val="center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TryIt</w:t>
            </w:r>
            <w:proofErr w:type="spellEnd"/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 xml:space="preserve"> link*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E1DBA" w14:textId="77777777" w:rsidR="00D738F8" w:rsidRPr="00D738F8" w:rsidRDefault="00D738F8" w:rsidP="00D738F8">
            <w:pPr>
              <w:widowControl/>
              <w:jc w:val="center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Service description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70B30" w14:textId="77777777" w:rsidR="00D738F8" w:rsidRPr="00D738F8" w:rsidRDefault="00D738F8" w:rsidP="00D738F8">
            <w:pPr>
              <w:widowControl/>
              <w:jc w:val="center"/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Planned resources need to</w:t>
            </w:r>
            <w:r w:rsidRPr="00D738F8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br/>
              <w:t>implement the service</w:t>
            </w:r>
          </w:p>
        </w:tc>
      </w:tr>
      <w:tr w:rsidR="00D738F8" w:rsidRPr="00D738F8" w14:paraId="74486EF7" w14:textId="77777777" w:rsidTr="00D738F8">
        <w:trPr>
          <w:gridAfter w:val="1"/>
          <w:wAfter w:w="22" w:type="dxa"/>
          <w:trHeight w:val="1140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6F73E7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Ziyang Wang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E2282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nd the Nearest Store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string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ndNearestStore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(string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zipcode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, string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oreName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EBAE8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\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51C6A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iven the name and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location return the information of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ussiness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eet.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6FE8F3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Using the Yelp fusion https://api.yelp.com/v3/businesses/search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to find the related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ussiniess</w:t>
            </w:r>
            <w:proofErr w:type="spellEnd"/>
          </w:p>
        </w:tc>
      </w:tr>
      <w:tr w:rsidR="00D738F8" w:rsidRPr="00D738F8" w14:paraId="2C6FF29D" w14:textId="77777777" w:rsidTr="00D738F8">
        <w:trPr>
          <w:gridAfter w:val="1"/>
          <w:wAfter w:w="22" w:type="dxa"/>
          <w:trHeight w:val="855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D5FEE1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Ziyang Wang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FCF09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bDownloading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string </w:t>
            </w:r>
            <w:proofErr w:type="spellStart"/>
            <w:proofErr w:type="gram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bDownload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(</w:t>
            </w:r>
            <w:proofErr w:type="gram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tring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rl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)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D6692F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\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8DEC8A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Given the name and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give URL, return the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HTML content in string type.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85A61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 xml:space="preserve">Write my own code and use local component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>to implement the service</w:t>
            </w:r>
          </w:p>
        </w:tc>
      </w:tr>
      <w:tr w:rsidR="00D738F8" w:rsidRPr="00D738F8" w14:paraId="4E001026" w14:textId="77777777" w:rsidTr="00D738F8">
        <w:trPr>
          <w:gridAfter w:val="1"/>
          <w:wAfter w:w="22" w:type="dxa"/>
          <w:trHeight w:val="1140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B2D6D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Ziyang Wang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CA97DF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nlineOrdering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String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nlineOrdering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(string items, string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ussniessID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, int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ms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) 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3127B8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\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D924A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Order item of store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given the ID and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ms</w:t>
            </w:r>
            <w:proofErr w:type="spellEnd"/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1EF8F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ill also use Yelp fusion</w:t>
            </w:r>
          </w:p>
        </w:tc>
      </w:tr>
      <w:tr w:rsidR="00D738F8" w:rsidRPr="00D738F8" w14:paraId="6E9BEA21" w14:textId="77777777" w:rsidTr="00D738F8">
        <w:trPr>
          <w:gridAfter w:val="1"/>
          <w:wAfter w:w="22" w:type="dxa"/>
          <w:trHeight w:val="1140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85B6B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Ziyang Wang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57FB00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okSeat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olean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okSeat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(string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ussiniessID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lementType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seat)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4514D4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\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3CDD29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ook seats if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 xml:space="preserve">its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aliable</w:t>
            </w:r>
            <w:proofErr w:type="spellEnd"/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FD470F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ince it hard to get the data of seats, I may use myself one</w:t>
            </w:r>
          </w:p>
        </w:tc>
      </w:tr>
      <w:tr w:rsidR="00D738F8" w:rsidRPr="00D738F8" w14:paraId="07A06A00" w14:textId="77777777" w:rsidTr="00D738F8">
        <w:trPr>
          <w:gridAfter w:val="1"/>
          <w:wAfter w:w="22" w:type="dxa"/>
          <w:trHeight w:val="1995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1F28A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 Hu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29065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p10ContentWords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proofErr w:type="gram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put:String</w:t>
            </w:r>
            <w:proofErr w:type="spellEnd"/>
            <w:proofErr w:type="gram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utput:String</w:t>
            </w:r>
            <w:proofErr w:type="spellEnd"/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1A3AB2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\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4AADDC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Analyze a string of words, then return the ten most-frequently occurred words in the </w:t>
            </w:r>
            <w:proofErr w:type="gram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ing.(</w:t>
            </w:r>
            <w:proofErr w:type="gram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unctuation, XML tags or attribute names, HTML tags are not counted)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FC99AE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rite my own code and use local component to implement the service</w:t>
            </w:r>
          </w:p>
        </w:tc>
      </w:tr>
      <w:tr w:rsidR="00D738F8" w:rsidRPr="00D738F8" w14:paraId="6BE659EF" w14:textId="77777777" w:rsidTr="00D738F8">
        <w:trPr>
          <w:gridAfter w:val="1"/>
          <w:wAfter w:w="22" w:type="dxa"/>
          <w:trHeight w:val="1710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F47E9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 Hu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467B2D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ordFilter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>https://localhost:44324/api/wordfilter?str=input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proofErr w:type="gram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put:String</w:t>
            </w:r>
            <w:proofErr w:type="spellEnd"/>
            <w:proofErr w:type="gram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utput:String</w:t>
            </w:r>
            <w:proofErr w:type="spellEnd"/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05CC5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\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3A8DE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alyze a string of words, then filter and remove the stop words, XML tags or attribute names, and so on, and finally return the string.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20213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rite my own code and use local component to implement the service</w:t>
            </w:r>
          </w:p>
        </w:tc>
      </w:tr>
      <w:tr w:rsidR="00D738F8" w:rsidRPr="00D738F8" w14:paraId="30F8C79B" w14:textId="77777777" w:rsidTr="00D738F8">
        <w:trPr>
          <w:gridAfter w:val="1"/>
          <w:wAfter w:w="22" w:type="dxa"/>
          <w:trHeight w:val="1425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150727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 Hu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06192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vigation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proofErr w:type="gram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put:String</w:t>
            </w:r>
            <w:proofErr w:type="spellEnd"/>
            <w:proofErr w:type="gram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utput:array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of string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C085D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\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9A7F6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ses existing API to find best route go to that store and show the map which linked to external map service.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D497C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oogle Maps API</w:t>
            </w:r>
          </w:p>
        </w:tc>
      </w:tr>
      <w:tr w:rsidR="00D738F8" w:rsidRPr="00D738F8" w14:paraId="2E52AE21" w14:textId="77777777" w:rsidTr="00D738F8">
        <w:trPr>
          <w:gridAfter w:val="1"/>
          <w:wAfter w:w="22" w:type="dxa"/>
          <w:trHeight w:val="1995"/>
        </w:trPr>
        <w:tc>
          <w:tcPr>
            <w:tcW w:w="10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0E4991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 Hu</w:t>
            </w:r>
          </w:p>
        </w:tc>
        <w:tc>
          <w:tcPr>
            <w:tcW w:w="3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292BB8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tInfoStore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proofErr w:type="gram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put:String</w:t>
            </w:r>
            <w:proofErr w:type="spellEnd"/>
            <w:proofErr w:type="gram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utput:array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of string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7F2F33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\</w:t>
            </w:r>
          </w:p>
        </w:tc>
        <w:tc>
          <w:tcPr>
            <w:tcW w:w="212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428CF2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Uses </w:t>
            </w:r>
            <w:proofErr w:type="spell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bDownloading</w:t>
            </w:r>
            <w:proofErr w:type="spell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to download information about store from Yelp.com. Then analyze data and extract from </w:t>
            </w:r>
            <w:proofErr w:type="gramStart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</w:t>
            </w:r>
            <w:proofErr w:type="gramEnd"/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information about the store's menu, reviews, etc.</w:t>
            </w:r>
          </w:p>
        </w:tc>
        <w:tc>
          <w:tcPr>
            <w:tcW w:w="416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25FC73" w14:textId="77777777" w:rsidR="00D738F8" w:rsidRPr="00D738F8" w:rsidRDefault="00D738F8" w:rsidP="00D738F8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Yelp.com</w:t>
            </w:r>
            <w:r w:rsidRPr="00D738F8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br/>
              <w:t>Yelp API</w:t>
            </w:r>
          </w:p>
        </w:tc>
      </w:tr>
    </w:tbl>
    <w:p w14:paraId="2CF0ABE9" w14:textId="77777777" w:rsidR="00594CEA" w:rsidRPr="00760729" w:rsidRDefault="00594CEA" w:rsidP="0076072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sectPr w:rsidR="00594CEA" w:rsidRPr="007607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32E"/>
    <w:multiLevelType w:val="hybridMultilevel"/>
    <w:tmpl w:val="F78E9888"/>
    <w:lvl w:ilvl="0" w:tplc="CFD25D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49603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tTAyMjA2tjA0MbNQ0lEKTi0uzszPAykwrAUAsVzQLSwAAAA="/>
  </w:docVars>
  <w:rsids>
    <w:rsidRoot w:val="008562BE"/>
    <w:rsid w:val="002B1977"/>
    <w:rsid w:val="00594CEA"/>
    <w:rsid w:val="00656030"/>
    <w:rsid w:val="007528AE"/>
    <w:rsid w:val="00760729"/>
    <w:rsid w:val="007C5ED1"/>
    <w:rsid w:val="007F63D6"/>
    <w:rsid w:val="008562BE"/>
    <w:rsid w:val="008D4E32"/>
    <w:rsid w:val="00AF3277"/>
    <w:rsid w:val="00B53F1F"/>
    <w:rsid w:val="00D738F8"/>
    <w:rsid w:val="00E32F3F"/>
    <w:rsid w:val="00F73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F74D2"/>
  <w15:chartTrackingRefBased/>
  <w15:docId w15:val="{A28BF802-96C1-4FBC-9CB1-247E78801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072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7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4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2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44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9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6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1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6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24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2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1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452</Words>
  <Characters>2577</Characters>
  <Application>Microsoft Office Word</Application>
  <DocSecurity>0</DocSecurity>
  <Lines>21</Lines>
  <Paragraphs>6</Paragraphs>
  <ScaleCrop>false</ScaleCrop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Hu (Student)</dc:creator>
  <cp:keywords/>
  <dc:description/>
  <cp:lastModifiedBy>Lei Hu (Student)</cp:lastModifiedBy>
  <cp:revision>7</cp:revision>
  <dcterms:created xsi:type="dcterms:W3CDTF">2022-10-16T21:55:00Z</dcterms:created>
  <dcterms:modified xsi:type="dcterms:W3CDTF">2022-10-17T06:52:00Z</dcterms:modified>
</cp:coreProperties>
</file>